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602C5F" w14:textId="77777777" w:rsidR="005A14FB" w:rsidRDefault="00D327B6">
      <w:pPr>
        <w:pStyle w:val="Title"/>
      </w:pPr>
      <w:bookmarkStart w:id="0" w:name="_GoBack"/>
      <w:bookmarkEnd w:id="0"/>
      <w:r>
        <w:t>ANA 515 Assignment Week 5</w:t>
      </w:r>
    </w:p>
    <w:p w14:paraId="1B92F894" w14:textId="77777777" w:rsidR="005A14FB" w:rsidRDefault="00D327B6">
      <w:pPr>
        <w:pStyle w:val="Author"/>
      </w:pPr>
      <w:r>
        <w:t>Sparsh Kathuria</w:t>
      </w:r>
    </w:p>
    <w:p w14:paraId="705704DA" w14:textId="77777777" w:rsidR="005A14FB" w:rsidRDefault="00D327B6">
      <w:pPr>
        <w:pStyle w:val="Date"/>
      </w:pPr>
      <w:r>
        <w:t>2022-06-26</w:t>
      </w:r>
    </w:p>
    <w:p w14:paraId="55621D26" w14:textId="77777777" w:rsidR="005A14FB" w:rsidRDefault="00D327B6">
      <w:pPr>
        <w:pStyle w:val="FirstParagraph"/>
      </w:pPr>
      <w:r>
        <w:t>The histogram below shows the count of people in different age groups.</w:t>
      </w:r>
    </w:p>
    <w:p w14:paraId="300521AF" w14:textId="77777777" w:rsidR="005A14FB" w:rsidRDefault="00D327B6">
      <w:pPr>
        <w:pStyle w:val="SourceCode"/>
      </w:pPr>
      <w:r>
        <w:rPr>
          <w:rStyle w:val="VerbatimChar"/>
        </w:rPr>
        <w:t>## Warning: Removed 18 rows containing non-finite values (stat_bin).</w:t>
      </w:r>
    </w:p>
    <w:p w14:paraId="4FE9F91C" w14:textId="77777777" w:rsidR="005A14FB" w:rsidRDefault="00D327B6">
      <w:pPr>
        <w:pStyle w:val="SourceCode"/>
      </w:pPr>
      <w:r>
        <w:rPr>
          <w:rStyle w:val="VerbatimChar"/>
        </w:rPr>
        <w:t>## Warning: Removed 100798 rows containing missing values (geom_vline).</w:t>
      </w:r>
    </w:p>
    <w:p w14:paraId="5E068C66" w14:textId="77777777" w:rsidR="005A14FB" w:rsidRDefault="00D327B6">
      <w:pPr>
        <w:pStyle w:val="FirstParagraph"/>
      </w:pPr>
      <w:r>
        <w:rPr>
          <w:noProof/>
        </w:rPr>
        <w:drawing>
          <wp:inline distT="0" distB="0" distL="0" distR="0" wp14:anchorId="3B2FE095" wp14:editId="36C7836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Untitled_files/figure-docx/age-d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50E1B" w14:textId="77777777" w:rsidR="005A14FB" w:rsidRDefault="00D327B6">
      <w:pPr>
        <w:pStyle w:val="BodyText"/>
      </w:pPr>
      <w:r>
        <w:t>Below visualisation shows a density plot on the histogram:</w:t>
      </w:r>
    </w:p>
    <w:p w14:paraId="403AEE9C" w14:textId="77777777" w:rsidR="005A14FB" w:rsidRDefault="00D327B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FE0B77B" w14:textId="77777777" w:rsidR="005A14FB" w:rsidRDefault="00D327B6">
      <w:pPr>
        <w:pStyle w:val="SourceCode"/>
      </w:pPr>
      <w:r>
        <w:rPr>
          <w:rStyle w:val="VerbatimChar"/>
        </w:rPr>
        <w:t>## Warning: Removed 18 rows containing non-finite val</w:t>
      </w:r>
      <w:r>
        <w:rPr>
          <w:rStyle w:val="VerbatimChar"/>
        </w:rPr>
        <w:t>ues (stat_bin).</w:t>
      </w:r>
    </w:p>
    <w:p w14:paraId="5AEBB73C" w14:textId="77777777" w:rsidR="005A14FB" w:rsidRDefault="00D327B6">
      <w:pPr>
        <w:pStyle w:val="SourceCode"/>
      </w:pPr>
      <w:r>
        <w:rPr>
          <w:rStyle w:val="VerbatimChar"/>
        </w:rPr>
        <w:t>## Warning: Removed 18 rows containing non-finite values (stat_density).</w:t>
      </w:r>
    </w:p>
    <w:p w14:paraId="1FE15290" w14:textId="77777777" w:rsidR="005A14FB" w:rsidRDefault="00D327B6">
      <w:pPr>
        <w:pStyle w:val="FirstParagraph"/>
      </w:pPr>
      <w:r>
        <w:rPr>
          <w:noProof/>
        </w:rPr>
        <w:lastRenderedPageBreak/>
        <w:drawing>
          <wp:inline distT="0" distB="0" distL="0" distR="0" wp14:anchorId="1F08E701" wp14:editId="3392CA03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Untitled_files/figure-docx/age-density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elow visaulization shows a barchart with respect to age and race:</w:t>
      </w:r>
    </w:p>
    <w:p w14:paraId="22292905" w14:textId="77777777" w:rsidR="005A14FB" w:rsidRDefault="00D327B6">
      <w:pPr>
        <w:pStyle w:val="SourceCode"/>
      </w:pPr>
      <w:r>
        <w:rPr>
          <w:rStyle w:val="VerbatimChar"/>
        </w:rPr>
        <w:t>## Warning: Removed 18 rows containing missing values (position_stack).</w:t>
      </w:r>
    </w:p>
    <w:p w14:paraId="20175BF7" w14:textId="77777777" w:rsidR="005A14FB" w:rsidRDefault="00D327B6">
      <w:pPr>
        <w:pStyle w:val="FirstParagraph"/>
      </w:pPr>
      <w:r>
        <w:rPr>
          <w:noProof/>
        </w:rPr>
        <w:lastRenderedPageBreak/>
        <w:drawing>
          <wp:inline distT="0" distB="0" distL="0" distR="0" wp14:anchorId="215C94DB" wp14:editId="77C75F2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Untitled_files/figure-docx/race-dis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14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407D14" w14:textId="77777777" w:rsidR="00D327B6" w:rsidRDefault="00D327B6">
      <w:pPr>
        <w:spacing w:after="0"/>
      </w:pPr>
      <w:r>
        <w:separator/>
      </w:r>
    </w:p>
  </w:endnote>
  <w:endnote w:type="continuationSeparator" w:id="0">
    <w:p w14:paraId="20084D99" w14:textId="77777777" w:rsidR="00D327B6" w:rsidRDefault="00D327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0BA8CA" w14:textId="77777777" w:rsidR="00D327B6" w:rsidRDefault="00D327B6">
      <w:r>
        <w:separator/>
      </w:r>
    </w:p>
  </w:footnote>
  <w:footnote w:type="continuationSeparator" w:id="0">
    <w:p w14:paraId="3F83A130" w14:textId="77777777" w:rsidR="00D327B6" w:rsidRDefault="00D32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D924D6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A14FB"/>
    <w:rsid w:val="005A14FB"/>
    <w:rsid w:val="006D2004"/>
    <w:rsid w:val="00D327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3775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</Words>
  <Characters>580</Characters>
  <Application>Microsoft Macintosh Word</Application>
  <DocSecurity>0</DocSecurity>
  <Lines>4</Lines>
  <Paragraphs>1</Paragraphs>
  <ScaleCrop>false</ScaleCrop>
  <LinksUpToDate>false</LinksUpToDate>
  <CharactersWithSpaces>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Week 5</dc:title>
  <dc:creator>Sparsh Kathuria</dc:creator>
  <cp:keywords/>
  <cp:lastModifiedBy>Riddhi Narang</cp:lastModifiedBy>
  <cp:revision>2</cp:revision>
  <dcterms:created xsi:type="dcterms:W3CDTF">2022-06-27T01:56:00Z</dcterms:created>
  <dcterms:modified xsi:type="dcterms:W3CDTF">2022-06-27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6</vt:lpwstr>
  </property>
  <property fmtid="{D5CDD505-2E9C-101B-9397-08002B2CF9AE}" pid="3" name="output">
    <vt:lpwstr>word_document</vt:lpwstr>
  </property>
</Properties>
</file>